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Specific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ent Provena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st and Authentic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sset Identifi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ights Declara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atermark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th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ntent Credential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ntent Credential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JPEG Trust Part 1: Core found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JPEG Trust Part 2: Trust profiles catalo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JPEG Trust Part 3: Media asset watermark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AWG Metad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iginator Profi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OV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formation technology — Artificial intelligence — Overview of trustworthiness in artificial intellige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ramework for trust-based media servic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rust.tx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romium Reputation Provider Frame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SCC: International Standard Content Code (ISCC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 Media Identifier (UMid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DM Reservation Protoco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awning ai.tx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obots.tx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ocabulary for Expressing Content Preferences for AI Train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pen Binding of Content Identifiers (OBID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.ig-dw: Implementation guidelines for digital watermark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formation technology — Specification of digital rights management (DRM) technology for digital public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rt 1: Overview of copyright protection technologies in use in the publishing industr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 Review of Medical Image Watermarking Requirements for Teleradiolog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formation technology — Multimedia framework (MPEG-21) — Part 11: Evaluation Tools for Persistent Association Technologi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EEE Draft Standard for Evaluation Method of Robustness of Digital Watermarking Implementation in Digital Cont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.MMAUTH: Framework for authentication of multimedia cont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.274(V4): Versatile supplemental enhancement information messages for coded video bitstream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.VADS: Assessment criteria for video authenticity detection servic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ul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redible We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chnical and Governance Guidelines for Responsible Data Colle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ta Provenance Standard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ul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24—IEEE Draft Standard for Transparent Human and Machine Agency Identific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ul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PTC Photo Metadata Standar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ynamic Adaptive Streaming over HTTP (DASH) Part 4: Segment Encryption and Authentic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ecommended Practices for Levels of Artificial Intelligence Generated Content Technologi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7T18:57:07Z</dcterms:created>
  <dcterms:modified xsi:type="dcterms:W3CDTF">2025-05-27T18:5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